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1187F" w14:textId="157890A0" w:rsidR="002B29DE" w:rsidRPr="00EA5CB4" w:rsidRDefault="00464DE2" w:rsidP="005E1686">
      <w:pPr>
        <w:rPr>
          <w:lang w:val="en-US"/>
        </w:rPr>
      </w:pP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24FA5EC" wp14:editId="35535A60">
                <wp:simplePos x="0" y="0"/>
                <wp:positionH relativeFrom="column">
                  <wp:posOffset>2257425</wp:posOffset>
                </wp:positionH>
                <wp:positionV relativeFrom="paragraph">
                  <wp:posOffset>2438400</wp:posOffset>
                </wp:positionV>
                <wp:extent cx="4286250" cy="1638300"/>
                <wp:effectExtent l="0" t="0" r="0" b="0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82A909" w14:textId="77777777" w:rsidR="009969DA" w:rsidRPr="00CE7E99" w:rsidRDefault="009969DA" w:rsidP="009969DA">
                            <w:pPr>
                              <w:spacing w:before="100"/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CE7E99"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  <w:t>PetNow</w:t>
                            </w:r>
                            <w:proofErr w:type="spellEnd"/>
                          </w:p>
                          <w:p w14:paraId="6D9BA12C" w14:textId="77777777" w:rsidR="009969DA" w:rsidRPr="00CE7E99" w:rsidRDefault="009969DA" w:rsidP="009969DA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  <w:i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Web app that lets you rent a comfort pet</w:t>
                            </w:r>
                          </w:p>
                          <w:p w14:paraId="06830C33" w14:textId="77777777" w:rsidR="009969DA" w:rsidRPr="00CE7E99" w:rsidRDefault="009969DA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tech stack: Ruby on Rails, </w:t>
                            </w:r>
                            <w:proofErr w:type="spellStart"/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Javascript</w:t>
                            </w:r>
                            <w:proofErr w:type="spellEnd"/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6C77B3B3" w14:textId="49C933FA" w:rsidR="009969DA" w:rsidRPr="00CE7E99" w:rsidRDefault="009969DA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link: </w:t>
                            </w:r>
                            <w:hyperlink r:id="rId6" w:history="1">
                              <w:r w:rsidR="00CE7E99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https://petnow.herokuapp.com</w:t>
                              </w:r>
                            </w:hyperlink>
                            <w:r w:rsidR="003C3877"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4735DC8D" w14:textId="60DFD3A2" w:rsidR="009969DA" w:rsidRPr="00CE7E99" w:rsidRDefault="009969DA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code: </w:t>
                            </w:r>
                            <w:hyperlink r:id="rId7" w:history="1">
                              <w:r w:rsidR="00CE7E99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https://github.com/khoa165/petNow</w:t>
                              </w:r>
                            </w:hyperlink>
                            <w:r w:rsid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3C3877"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020A7449" w14:textId="043DEB90" w:rsidR="001B0A2E" w:rsidRPr="000159C3" w:rsidRDefault="001B0A2E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4FA5EC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77.75pt;margin-top:192pt;width:337.5pt;height:1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" filled="f" stroked="f">
                <v:textbox>
                  <w:txbxContent>
                    <w:p w14:paraId="5682A909" w14:textId="77777777" w:rsidR="009969DA" w:rsidRPr="00CE7E99" w:rsidRDefault="009969DA" w:rsidP="009969DA">
                      <w:pPr>
                        <w:spacing w:before="100"/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</w:pPr>
                      <w:proofErr w:type="spellStart"/>
                      <w:r w:rsidRPr="00CE7E99"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  <w:t>PetNow</w:t>
                      </w:r>
                      <w:proofErr w:type="spellEnd"/>
                    </w:p>
                    <w:p w14:paraId="6D9BA12C" w14:textId="77777777" w:rsidR="009969DA" w:rsidRPr="00CE7E99" w:rsidRDefault="009969DA" w:rsidP="009969DA">
                      <w:pPr>
                        <w:spacing w:before="100"/>
                        <w:rPr>
                          <w:rFonts w:ascii="Open Sans Light" w:hAnsi="Open Sans Light" w:cs="Open Sans Light"/>
                          <w:i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Web app that lets you rent a comfort pet</w:t>
                      </w:r>
                    </w:p>
                    <w:p w14:paraId="06830C33" w14:textId="77777777" w:rsidR="009969DA" w:rsidRPr="00CE7E99" w:rsidRDefault="009969DA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tech stack: Ruby on Rails, </w:t>
                      </w:r>
                      <w:proofErr w:type="spellStart"/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Javascript</w:t>
                      </w:r>
                      <w:proofErr w:type="spellEnd"/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6C77B3B3" w14:textId="49C933FA" w:rsidR="009969DA" w:rsidRPr="00CE7E99" w:rsidRDefault="009969DA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link: </w:t>
                      </w:r>
                      <w:hyperlink r:id="rId8" w:history="1">
                        <w:r w:rsidR="00CE7E99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https://petnow.herokuapp.com</w:t>
                        </w:r>
                      </w:hyperlink>
                      <w:r w:rsidR="003C3877"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4735DC8D" w14:textId="60DFD3A2" w:rsidR="009969DA" w:rsidRPr="00CE7E99" w:rsidRDefault="009969DA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code: </w:t>
                      </w:r>
                      <w:hyperlink r:id="rId9" w:history="1">
                        <w:r w:rsidR="00CE7E99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https://github.com/khoa165/petNow</w:t>
                        </w:r>
                      </w:hyperlink>
                      <w:r w:rsid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  <w:r w:rsidR="003C3877"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020A7449" w14:textId="043DEB90" w:rsidR="001B0A2E" w:rsidRPr="000159C3" w:rsidRDefault="001B0A2E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7AF7CF7" wp14:editId="6C67B881">
                <wp:simplePos x="0" y="0"/>
                <wp:positionH relativeFrom="column">
                  <wp:posOffset>2247900</wp:posOffset>
                </wp:positionH>
                <wp:positionV relativeFrom="paragraph">
                  <wp:posOffset>3933825</wp:posOffset>
                </wp:positionV>
                <wp:extent cx="3838575" cy="1571625"/>
                <wp:effectExtent l="0" t="0" r="9525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8575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BA5EFE" w14:textId="77777777" w:rsidR="00FE66A8" w:rsidRPr="00CE7E99" w:rsidRDefault="00FE66A8" w:rsidP="00FE66A8">
                            <w:pPr>
                              <w:spacing w:before="100"/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CE7E99"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  <w:t>PetNow</w:t>
                            </w:r>
                            <w:proofErr w:type="spellEnd"/>
                          </w:p>
                          <w:p w14:paraId="60DB17AE" w14:textId="77777777" w:rsidR="00FE66A8" w:rsidRPr="00CE7E99" w:rsidRDefault="00FE66A8" w:rsidP="00FE66A8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  <w:i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Web app that lets you rent a comfort pet</w:t>
                            </w:r>
                          </w:p>
                          <w:p w14:paraId="47E80368" w14:textId="2AD77A55" w:rsidR="003C3877" w:rsidRPr="00CE7E99" w:rsidRDefault="00FE66A8" w:rsidP="00FE66A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tech stack: Ruby on Rails, </w:t>
                            </w:r>
                            <w:proofErr w:type="spellStart"/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Javascript</w:t>
                            </w:r>
                            <w:proofErr w:type="spellEnd"/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468369D5" w14:textId="6B48A733" w:rsidR="003C3877" w:rsidRPr="00CE7E99" w:rsidRDefault="00FE66A8" w:rsidP="00FE66A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link: </w:t>
                            </w:r>
                            <w:hyperlink r:id="rId10" w:history="1">
                              <w:r w:rsidR="00CE7E99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https://petnow.herokuapp.com</w:t>
                              </w:r>
                            </w:hyperlink>
                            <w:r w:rsidR="003C3877"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500DD8A5" w14:textId="4182478F" w:rsidR="00FE66A8" w:rsidRPr="00817E5F" w:rsidRDefault="00FE66A8" w:rsidP="00FE66A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Helvetica" w:hAnsi="Helvetica" w:cstheme="minorHAnsi"/>
                                <w:b/>
                                <w:smallCaps/>
                              </w:rPr>
                            </w:pPr>
                            <w:r w:rsidRPr="00CE7E99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code: </w:t>
                            </w:r>
                            <w:hyperlink r:id="rId11" w:history="1">
                              <w:r w:rsidR="00CE7E99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https://github.com/khoa165/petNow</w:t>
                              </w:r>
                            </w:hyperlink>
                            <w:r w:rsidR="003C3877">
                              <w:rPr>
                                <w:rFonts w:ascii="Helvetica" w:hAnsi="Helvetica" w:cstheme="minorHAnsi"/>
                              </w:rPr>
                              <w:t xml:space="preserve"> </w:t>
                            </w:r>
                          </w:p>
                          <w:p w14:paraId="52984737" w14:textId="77777777" w:rsidR="00FE66A8" w:rsidRDefault="00FE66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7CF7" id="Text Box 36" o:spid="_x0000_s1027" type="#_x0000_t202" style="position:absolute;margin-left:177pt;margin-top:309.75pt;width:302.25pt;height:123.75pt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" fillcolor="white [3201]" stroked="f" strokeweight=".5pt">
                <v:textbox>
                  <w:txbxContent>
                    <w:p w14:paraId="38BA5EFE" w14:textId="77777777" w:rsidR="00FE66A8" w:rsidRPr="00CE7E99" w:rsidRDefault="00FE66A8" w:rsidP="00FE66A8">
                      <w:pPr>
                        <w:spacing w:before="100"/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</w:pPr>
                      <w:proofErr w:type="spellStart"/>
                      <w:r w:rsidRPr="00CE7E99"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  <w:t>PetNow</w:t>
                      </w:r>
                      <w:proofErr w:type="spellEnd"/>
                    </w:p>
                    <w:p w14:paraId="60DB17AE" w14:textId="77777777" w:rsidR="00FE66A8" w:rsidRPr="00CE7E99" w:rsidRDefault="00FE66A8" w:rsidP="00FE66A8">
                      <w:pPr>
                        <w:spacing w:before="100"/>
                        <w:rPr>
                          <w:rFonts w:ascii="Open Sans Light" w:hAnsi="Open Sans Light" w:cs="Open Sans Light"/>
                          <w:i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Web app that lets you rent a comfort pet</w:t>
                      </w:r>
                    </w:p>
                    <w:p w14:paraId="47E80368" w14:textId="2AD77A55" w:rsidR="003C3877" w:rsidRPr="00CE7E99" w:rsidRDefault="00FE66A8" w:rsidP="00FE66A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tech stack: Ruby on Rails, </w:t>
                      </w:r>
                      <w:proofErr w:type="spellStart"/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Javascript</w:t>
                      </w:r>
                      <w:proofErr w:type="spellEnd"/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468369D5" w14:textId="6B48A733" w:rsidR="003C3877" w:rsidRPr="00CE7E99" w:rsidRDefault="00FE66A8" w:rsidP="00FE66A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link: </w:t>
                      </w:r>
                      <w:hyperlink r:id="rId12" w:history="1">
                        <w:r w:rsidR="00CE7E99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https://petnow.herokuapp.com</w:t>
                        </w:r>
                      </w:hyperlink>
                      <w:r w:rsidR="003C3877"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500DD8A5" w14:textId="4182478F" w:rsidR="00FE66A8" w:rsidRPr="00817E5F" w:rsidRDefault="00FE66A8" w:rsidP="00FE66A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Helvetica" w:hAnsi="Helvetica" w:cstheme="minorHAnsi"/>
                          <w:b/>
                          <w:smallCaps/>
                        </w:rPr>
                      </w:pPr>
                      <w:r w:rsidRPr="00CE7E99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code: </w:t>
                      </w:r>
                      <w:hyperlink r:id="rId13" w:history="1">
                        <w:r w:rsidR="00CE7E99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https://github.com/khoa165/petNow</w:t>
                        </w:r>
                      </w:hyperlink>
                      <w:r w:rsidR="003C3877">
                        <w:rPr>
                          <w:rFonts w:ascii="Helvetica" w:hAnsi="Helvetica" w:cstheme="minorHAnsi"/>
                        </w:rPr>
                        <w:t xml:space="preserve"> </w:t>
                      </w:r>
                    </w:p>
                    <w:p w14:paraId="52984737" w14:textId="77777777" w:rsidR="00FE66A8" w:rsidRDefault="00FE66A8"/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19DB01B2" wp14:editId="15733413">
                <wp:simplePos x="0" y="0"/>
                <wp:positionH relativeFrom="column">
                  <wp:posOffset>2257425</wp:posOffset>
                </wp:positionH>
                <wp:positionV relativeFrom="paragraph">
                  <wp:posOffset>857250</wp:posOffset>
                </wp:positionV>
                <wp:extent cx="4286250" cy="1695450"/>
                <wp:effectExtent l="0" t="0" r="0" b="0"/>
                <wp:wrapNone/>
                <wp:docPr id="1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695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A4BFAB" w14:textId="0A54D120" w:rsidR="009969DA" w:rsidRPr="00902641" w:rsidRDefault="00464DE2" w:rsidP="00A91FB8">
                            <w:pPr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  <w:t>B</w:t>
                            </w:r>
                            <w:r w:rsidR="009969DA" w:rsidRPr="00902641">
                              <w:rPr>
                                <w:rFonts w:ascii="Open Sans Semibold" w:hAnsi="Open Sans Semibold" w:cs="Open Sans Semibold"/>
                                <w:bCs/>
                                <w:color w:val="404040" w:themeColor="text1" w:themeTint="BF"/>
                                <w:sz w:val="32"/>
                                <w:szCs w:val="32"/>
                              </w:rPr>
                              <w:t>uddyUp</w:t>
                            </w:r>
                            <w:proofErr w:type="spellEnd"/>
                          </w:p>
                          <w:p w14:paraId="7233EA5F" w14:textId="77777777" w:rsidR="009A26FA" w:rsidRPr="00902641" w:rsidRDefault="009969DA" w:rsidP="00A91FB8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Mobile Web app that connects like</w:t>
                            </w: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-</w:t>
                            </w: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minded people and gives them events suggestions</w:t>
                            </w:r>
                            <w:r w:rsidRPr="00902641">
                              <w:rPr>
                                <w:rFonts w:ascii="Open Sans Light" w:hAnsi="Open Sans Light" w:cs="Open Sans Light"/>
                                <w:i/>
                                <w:color w:val="404040" w:themeColor="text1" w:themeTint="BF"/>
                              </w:rPr>
                              <w:t>.</w:t>
                            </w:r>
                            <w:r w:rsidR="009A26FA"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6A1F7BC0" w14:textId="77777777" w:rsidR="00A91FB8" w:rsidRPr="00902641" w:rsidRDefault="00A91FB8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404040" w:themeColor="text1" w:themeTint="BF"/>
                              </w:rPr>
                            </w:pP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tech stack: Ruby on Rails, </w:t>
                            </w:r>
                            <w:proofErr w:type="spellStart"/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Javascript</w:t>
                            </w:r>
                            <w:proofErr w:type="spellEnd"/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54DB73AD" w14:textId="0B2F25FD" w:rsidR="00A91FB8" w:rsidRPr="00902641" w:rsidRDefault="00A91FB8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404040" w:themeColor="text1" w:themeTint="BF"/>
                              </w:rPr>
                            </w:pP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link: </w:t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fldChar w:fldCharType="begin"/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instrText xml:space="preserve"> HYPERLINK "</w:instrText>
                            </w:r>
                            <w:r w:rsidR="00902641"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instrText>https://</w:instrText>
                            </w:r>
                            <w:bookmarkStart w:id="0" w:name="_GoBack"/>
                            <w:bookmarkEnd w:id="0"/>
                            <w:r w:rsidR="00902641"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instrText>buddyup.xyz</w:instrText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instrText xml:space="preserve">" </w:instrText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fldChar w:fldCharType="separate"/>
                            </w:r>
                            <w:r w:rsidR="00902641" w:rsidRPr="00A518B3">
                              <w:rPr>
                                <w:rStyle w:val="Hyperlink"/>
                                <w:rFonts w:ascii="Open Sans Light" w:hAnsi="Open Sans Light" w:cs="Open Sans Light"/>
                                <w:color w:val="1A89F9" w:themeColor="hyperlink" w:themeTint="BF"/>
                              </w:rPr>
                              <w:t>https://</w:t>
                            </w:r>
                            <w:r w:rsidR="00902641" w:rsidRPr="00A518B3">
                              <w:rPr>
                                <w:rStyle w:val="Hyperlink"/>
                                <w:rFonts w:ascii="Open Sans Light" w:hAnsi="Open Sans Light" w:cs="Open Sans Light"/>
                                <w:color w:val="1A89F9" w:themeColor="hyperlink" w:themeTint="BF"/>
                              </w:rPr>
                              <w:t>buddyup.xyz</w:t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fldChar w:fldCharType="end"/>
                            </w:r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   </w:t>
                            </w:r>
                            <w:r w:rsidR="003C3877"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01F1A884" w14:textId="601AC999" w:rsidR="00A91FB8" w:rsidRPr="00902641" w:rsidRDefault="00A91FB8" w:rsidP="00A91FB8">
                            <w:pPr>
                              <w:tabs>
                                <w:tab w:val="num" w:pos="900"/>
                              </w:tabs>
                              <w:spacing w:before="100" w:after="0" w:line="240" w:lineRule="auto"/>
                              <w:rPr>
                                <w:rFonts w:ascii="Open Sans Light" w:hAnsi="Open Sans Light" w:cs="Open Sans Light"/>
                                <w:b/>
                                <w:smallCaps/>
                                <w:color w:val="262626" w:themeColor="text1" w:themeTint="D9"/>
                              </w:rPr>
                            </w:pPr>
                            <w:r w:rsidRP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code: </w:t>
                            </w:r>
                            <w:hyperlink r:id="rId14" w:history="1">
                              <w:r w:rsidR="00902641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https://github.com/khoa165/</w:t>
                              </w:r>
                              <w:r w:rsidR="00902641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color w:val="1A89F9" w:themeColor="hyperlink" w:themeTint="BF"/>
                                </w:rPr>
                                <w:t>buddyup</w:t>
                              </w:r>
                            </w:hyperlink>
                            <w:r w:rsidR="00902641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    </w:t>
                            </w:r>
                            <w:r w:rsidR="003C3877" w:rsidRPr="00902641">
                              <w:rPr>
                                <w:rFonts w:ascii="Open Sans Light" w:hAnsi="Open Sans Light" w:cs="Open Sans Light"/>
                                <w:color w:val="262626" w:themeColor="text1" w:themeTint="D9"/>
                              </w:rPr>
                              <w:t xml:space="preserve"> </w:t>
                            </w:r>
                          </w:p>
                          <w:p w14:paraId="7C3A08B4" w14:textId="4BBDF675" w:rsidR="002B38C2" w:rsidRPr="00902641" w:rsidRDefault="002B38C2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262626" w:themeColor="text1" w:themeTint="D9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B01B2" id="Text Box 10" o:spid="_x0000_s1028" type="#_x0000_t202" style="position:absolute;margin-left:177.75pt;margin-top:67.5pt;width:337.5pt;height:133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" filled="f" stroked="f">
                <v:textbox>
                  <w:txbxContent>
                    <w:p w14:paraId="51A4BFAB" w14:textId="0A54D120" w:rsidR="009969DA" w:rsidRPr="00902641" w:rsidRDefault="00464DE2" w:rsidP="00A91FB8">
                      <w:pPr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  <w:t>B</w:t>
                      </w:r>
                      <w:r w:rsidR="009969DA" w:rsidRPr="00902641">
                        <w:rPr>
                          <w:rFonts w:ascii="Open Sans Semibold" w:hAnsi="Open Sans Semibold" w:cs="Open Sans Semibold"/>
                          <w:bCs/>
                          <w:color w:val="404040" w:themeColor="text1" w:themeTint="BF"/>
                          <w:sz w:val="32"/>
                          <w:szCs w:val="32"/>
                        </w:rPr>
                        <w:t>uddyUp</w:t>
                      </w:r>
                      <w:proofErr w:type="spellEnd"/>
                    </w:p>
                    <w:p w14:paraId="7233EA5F" w14:textId="77777777" w:rsidR="009A26FA" w:rsidRPr="00902641" w:rsidRDefault="009969DA" w:rsidP="00A91FB8">
                      <w:pPr>
                        <w:spacing w:before="100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Mobile Web app that connects like</w:t>
                      </w: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-</w:t>
                      </w: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minded people and gives them events suggestions</w:t>
                      </w:r>
                      <w:r w:rsidRPr="00902641">
                        <w:rPr>
                          <w:rFonts w:ascii="Open Sans Light" w:hAnsi="Open Sans Light" w:cs="Open Sans Light"/>
                          <w:i/>
                          <w:color w:val="404040" w:themeColor="text1" w:themeTint="BF"/>
                        </w:rPr>
                        <w:t>.</w:t>
                      </w:r>
                      <w:r w:rsidR="009A26FA"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6A1F7BC0" w14:textId="77777777" w:rsidR="00A91FB8" w:rsidRPr="00902641" w:rsidRDefault="00A91FB8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404040" w:themeColor="text1" w:themeTint="BF"/>
                        </w:rPr>
                      </w:pP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tech stack: Ruby on Rails, </w:t>
                      </w:r>
                      <w:proofErr w:type="spellStart"/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Javascript</w:t>
                      </w:r>
                      <w:proofErr w:type="spellEnd"/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54DB73AD" w14:textId="0B2F25FD" w:rsidR="00A91FB8" w:rsidRPr="00902641" w:rsidRDefault="00A91FB8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404040" w:themeColor="text1" w:themeTint="BF"/>
                        </w:rPr>
                      </w:pP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link: </w:t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fldChar w:fldCharType="begin"/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instrText xml:space="preserve"> HYPERLINK "</w:instrText>
                      </w:r>
                      <w:r w:rsidR="00902641"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instrText>https://</w:instrText>
                      </w:r>
                      <w:bookmarkStart w:id="1" w:name="_GoBack"/>
                      <w:bookmarkEnd w:id="1"/>
                      <w:r w:rsidR="00902641"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instrText>buddyup.xyz</w:instrText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instrText xml:space="preserve">" </w:instrText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fldChar w:fldCharType="separate"/>
                      </w:r>
                      <w:r w:rsidR="00902641" w:rsidRPr="00A518B3">
                        <w:rPr>
                          <w:rStyle w:val="Hyperlink"/>
                          <w:rFonts w:ascii="Open Sans Light" w:hAnsi="Open Sans Light" w:cs="Open Sans Light"/>
                          <w:color w:val="1A89F9" w:themeColor="hyperlink" w:themeTint="BF"/>
                        </w:rPr>
                        <w:t>https://</w:t>
                      </w:r>
                      <w:r w:rsidR="00902641" w:rsidRPr="00A518B3">
                        <w:rPr>
                          <w:rStyle w:val="Hyperlink"/>
                          <w:rFonts w:ascii="Open Sans Light" w:hAnsi="Open Sans Light" w:cs="Open Sans Light"/>
                          <w:color w:val="1A89F9" w:themeColor="hyperlink" w:themeTint="BF"/>
                        </w:rPr>
                        <w:t>buddyup.xyz</w:t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fldChar w:fldCharType="end"/>
                      </w:r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   </w:t>
                      </w:r>
                      <w:r w:rsidR="003C3877"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</w:t>
                      </w:r>
                    </w:p>
                    <w:p w14:paraId="01F1A884" w14:textId="601AC999" w:rsidR="00A91FB8" w:rsidRPr="00902641" w:rsidRDefault="00A91FB8" w:rsidP="00A91FB8">
                      <w:pPr>
                        <w:tabs>
                          <w:tab w:val="num" w:pos="900"/>
                        </w:tabs>
                        <w:spacing w:before="100" w:after="0" w:line="240" w:lineRule="auto"/>
                        <w:rPr>
                          <w:rFonts w:ascii="Open Sans Light" w:hAnsi="Open Sans Light" w:cs="Open Sans Light"/>
                          <w:b/>
                          <w:smallCaps/>
                          <w:color w:val="262626" w:themeColor="text1" w:themeTint="D9"/>
                        </w:rPr>
                      </w:pPr>
                      <w:r w:rsidRP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code: </w:t>
                      </w:r>
                      <w:hyperlink r:id="rId15" w:history="1">
                        <w:r w:rsidR="00902641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https://github.com/khoa165/</w:t>
                        </w:r>
                        <w:r w:rsidR="00902641" w:rsidRPr="00A518B3">
                          <w:rPr>
                            <w:rStyle w:val="Hyperlink"/>
                            <w:rFonts w:ascii="Open Sans Light" w:hAnsi="Open Sans Light" w:cs="Open Sans Light"/>
                            <w:color w:val="1A89F9" w:themeColor="hyperlink" w:themeTint="BF"/>
                          </w:rPr>
                          <w:t>buddyup</w:t>
                        </w:r>
                      </w:hyperlink>
                      <w:r w:rsidR="00902641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    </w:t>
                      </w:r>
                      <w:r w:rsidR="003C3877" w:rsidRPr="00902641">
                        <w:rPr>
                          <w:rFonts w:ascii="Open Sans Light" w:hAnsi="Open Sans Light" w:cs="Open Sans Light"/>
                          <w:color w:val="262626" w:themeColor="text1" w:themeTint="D9"/>
                        </w:rPr>
                        <w:t xml:space="preserve"> </w:t>
                      </w:r>
                    </w:p>
                    <w:p w14:paraId="7C3A08B4" w14:textId="4BBDF675" w:rsidR="002B38C2" w:rsidRPr="00902641" w:rsidRDefault="002B38C2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262626" w:themeColor="text1" w:themeTint="D9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66C473" wp14:editId="1DB91AD1">
                <wp:simplePos x="0" y="0"/>
                <wp:positionH relativeFrom="column">
                  <wp:posOffset>2257425</wp:posOffset>
                </wp:positionH>
                <wp:positionV relativeFrom="paragraph">
                  <wp:posOffset>6991350</wp:posOffset>
                </wp:positionV>
                <wp:extent cx="4286250" cy="1114425"/>
                <wp:effectExtent l="0" t="0" r="0" b="952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853910" w14:textId="77777777" w:rsidR="00555419" w:rsidRPr="003C4C19" w:rsidRDefault="00555419" w:rsidP="00555419">
                            <w:pPr>
                              <w:rPr>
                                <w:rFonts w:ascii="Open Sans Semibold" w:hAnsi="Open Sans Semibold" w:cs="Open Sans Semibold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3C4C19">
                              <w:rPr>
                                <w:rFonts w:ascii="Open Sans Semibold" w:hAnsi="Open Sans Semibold" w:cs="Open Sans Semibold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015-2019 Sun Freedom junior engineer</w:t>
                            </w:r>
                          </w:p>
                          <w:p w14:paraId="7CEB04FC" w14:textId="77777777" w:rsidR="00555419" w:rsidRPr="00555419" w:rsidRDefault="00555419" w:rsidP="00555419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555419">
                              <w:rPr>
                                <w:rFonts w:ascii="Open Sans Light" w:hAnsi="Open Sans Light" w:cs="Open Sans Light"/>
                              </w:rPr>
                              <w:t>Using CAD for technical documentation to sketch solar panel projects layout and structure</w:t>
                            </w:r>
                          </w:p>
                          <w:p w14:paraId="5F2B2025" w14:textId="77777777" w:rsidR="00555419" w:rsidRPr="00555419" w:rsidRDefault="00555419" w:rsidP="00555419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555419">
                              <w:rPr>
                                <w:rFonts w:ascii="Open Sans Light" w:hAnsi="Open Sans Light" w:cs="Open Sans Light"/>
                              </w:rPr>
                              <w:t xml:space="preserve"> Ensuring compliance with regulations</w:t>
                            </w:r>
                          </w:p>
                          <w:p w14:paraId="3CBF5303" w14:textId="301317CF"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66C473" id="Text Box 25" o:spid="_x0000_s1029" type="#_x0000_t202" style="position:absolute;margin-left:177.75pt;margin-top:550.5pt;width:337.5pt;height:8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" filled="f" stroked="f">
                <v:textbox>
                  <w:txbxContent>
                    <w:p w14:paraId="67853910" w14:textId="77777777" w:rsidR="00555419" w:rsidRPr="003C4C19" w:rsidRDefault="00555419" w:rsidP="00555419">
                      <w:pPr>
                        <w:rPr>
                          <w:rFonts w:ascii="Open Sans Semibold" w:hAnsi="Open Sans Semibold" w:cs="Open Sans Semibold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3C4C19">
                        <w:rPr>
                          <w:rFonts w:ascii="Open Sans Semibold" w:hAnsi="Open Sans Semibold" w:cs="Open Sans Semibold"/>
                          <w:bCs/>
                          <w:i/>
                          <w:iCs/>
                          <w:sz w:val="24"/>
                          <w:szCs w:val="24"/>
                        </w:rPr>
                        <w:t>2015-2019 Sun Freedom junior engineer</w:t>
                      </w:r>
                    </w:p>
                    <w:p w14:paraId="7CEB04FC" w14:textId="77777777" w:rsidR="00555419" w:rsidRPr="00555419" w:rsidRDefault="00555419" w:rsidP="00555419">
                      <w:pPr>
                        <w:spacing w:before="100"/>
                        <w:rPr>
                          <w:rFonts w:ascii="Open Sans Light" w:hAnsi="Open Sans Light" w:cs="Open Sans Light"/>
                        </w:rPr>
                      </w:pPr>
                      <w:r w:rsidRPr="00555419">
                        <w:rPr>
                          <w:rFonts w:ascii="Open Sans Light" w:hAnsi="Open Sans Light" w:cs="Open Sans Light"/>
                        </w:rPr>
                        <w:t>Using CAD for technical documentation to sketch solar panel projects layout and structure</w:t>
                      </w:r>
                    </w:p>
                    <w:p w14:paraId="5F2B2025" w14:textId="77777777" w:rsidR="00555419" w:rsidRPr="00555419" w:rsidRDefault="00555419" w:rsidP="00555419">
                      <w:pPr>
                        <w:spacing w:before="100"/>
                        <w:rPr>
                          <w:rFonts w:ascii="Open Sans Light" w:hAnsi="Open Sans Light" w:cs="Open Sans Light"/>
                        </w:rPr>
                      </w:pPr>
                      <w:r w:rsidRPr="00555419">
                        <w:rPr>
                          <w:rFonts w:ascii="Open Sans Light" w:hAnsi="Open Sans Light" w:cs="Open Sans Light"/>
                        </w:rPr>
                        <w:t xml:space="preserve"> Ensuring compliance with regulations</w:t>
                      </w:r>
                    </w:p>
                    <w:p w14:paraId="3CBF5303" w14:textId="301317CF"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7EFC5C8" wp14:editId="23A3A286">
                <wp:simplePos x="0" y="0"/>
                <wp:positionH relativeFrom="column">
                  <wp:posOffset>2257425</wp:posOffset>
                </wp:positionH>
                <wp:positionV relativeFrom="paragraph">
                  <wp:posOffset>6115050</wp:posOffset>
                </wp:positionV>
                <wp:extent cx="4286250" cy="828675"/>
                <wp:effectExtent l="0" t="0" r="0" b="9525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68E0DB" w14:textId="77777777" w:rsidR="00555419" w:rsidRPr="00555419" w:rsidRDefault="00555419" w:rsidP="00555419">
                            <w:pPr>
                              <w:rPr>
                                <w:rFonts w:ascii="Open Sans Semibold" w:hAnsi="Open Sans Semibold" w:cs="Open Sans Semibold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555419">
                              <w:rPr>
                                <w:rFonts w:ascii="Open Sans Semibold" w:hAnsi="Open Sans Semibold" w:cs="Open Sans Semibold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2013-2015 Mathematics tutor at Pierce College </w:t>
                            </w:r>
                          </w:p>
                          <w:p w14:paraId="758740F8" w14:textId="77777777" w:rsidR="00555419" w:rsidRPr="00555419" w:rsidRDefault="00555419" w:rsidP="00555419">
                            <w:pPr>
                              <w:spacing w:before="100"/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555419">
                              <w:rPr>
                                <w:rFonts w:ascii="Open Sans Light" w:hAnsi="Open Sans Light" w:cs="Open Sans Light"/>
                              </w:rPr>
                              <w:t xml:space="preserve">Subjects tutored: Calculus, Linear Algebra and </w:t>
                            </w:r>
                            <w:proofErr w:type="spellStart"/>
                            <w:r w:rsidRPr="00555419">
                              <w:rPr>
                                <w:rFonts w:ascii="Open Sans Light" w:hAnsi="Open Sans Light" w:cs="Open Sans Light"/>
                              </w:rPr>
                              <w:t>Diferential</w:t>
                            </w:r>
                            <w:proofErr w:type="spellEnd"/>
                            <w:r w:rsidRPr="00555419">
                              <w:rPr>
                                <w:rFonts w:ascii="Open Sans Light" w:hAnsi="Open Sans Light" w:cs="Open Sans Light"/>
                              </w:rPr>
                              <w:t xml:space="preserve"> Equations</w:t>
                            </w:r>
                          </w:p>
                          <w:p w14:paraId="501F927A" w14:textId="23A4AC0B"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FC5C8" id="Text Box 23" o:spid="_x0000_s1030" type="#_x0000_t202" style="position:absolute;margin-left:177.75pt;margin-top:481.5pt;width:337.5pt;height:65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" filled="f" stroked="f">
                <v:textbox>
                  <w:txbxContent>
                    <w:p w14:paraId="7F68E0DB" w14:textId="77777777" w:rsidR="00555419" w:rsidRPr="00555419" w:rsidRDefault="00555419" w:rsidP="00555419">
                      <w:pPr>
                        <w:rPr>
                          <w:rFonts w:ascii="Open Sans Semibold" w:hAnsi="Open Sans Semibold" w:cs="Open Sans Semibold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555419">
                        <w:rPr>
                          <w:rFonts w:ascii="Open Sans Semibold" w:hAnsi="Open Sans Semibold" w:cs="Open Sans Semibold"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2013-2015 Mathematics tutor at Pierce College </w:t>
                      </w:r>
                    </w:p>
                    <w:p w14:paraId="758740F8" w14:textId="77777777" w:rsidR="00555419" w:rsidRPr="00555419" w:rsidRDefault="00555419" w:rsidP="00555419">
                      <w:pPr>
                        <w:spacing w:before="100"/>
                        <w:rPr>
                          <w:rFonts w:ascii="Open Sans Light" w:hAnsi="Open Sans Light" w:cs="Open Sans Light"/>
                        </w:rPr>
                      </w:pPr>
                      <w:r w:rsidRPr="00555419">
                        <w:rPr>
                          <w:rFonts w:ascii="Open Sans Light" w:hAnsi="Open Sans Light" w:cs="Open Sans Light"/>
                        </w:rPr>
                        <w:t xml:space="preserve">Subjects tutored: Calculus, Linear Algebra and </w:t>
                      </w:r>
                      <w:proofErr w:type="spellStart"/>
                      <w:r w:rsidRPr="00555419">
                        <w:rPr>
                          <w:rFonts w:ascii="Open Sans Light" w:hAnsi="Open Sans Light" w:cs="Open Sans Light"/>
                        </w:rPr>
                        <w:t>Diferential</w:t>
                      </w:r>
                      <w:proofErr w:type="spellEnd"/>
                      <w:r w:rsidRPr="00555419">
                        <w:rPr>
                          <w:rFonts w:ascii="Open Sans Light" w:hAnsi="Open Sans Light" w:cs="Open Sans Light"/>
                        </w:rPr>
                        <w:t xml:space="preserve"> Equations</w:t>
                      </w:r>
                    </w:p>
                    <w:p w14:paraId="501F927A" w14:textId="23A4AC0B"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1419C9C" wp14:editId="568AF25F">
                <wp:simplePos x="0" y="0"/>
                <wp:positionH relativeFrom="column">
                  <wp:posOffset>2152650</wp:posOffset>
                </wp:positionH>
                <wp:positionV relativeFrom="paragraph">
                  <wp:posOffset>5819775</wp:posOffset>
                </wp:positionV>
                <wp:extent cx="4476750" cy="457200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D4E118" w14:textId="77777777" w:rsidR="000379E8" w:rsidRPr="009969DA" w:rsidRDefault="003A3A5E" w:rsidP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969DA"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419C9C" id="Text Box 21" o:spid="_x0000_s1031" type="#_x0000_t202" style="position:absolute;margin-left:169.5pt;margin-top:458.25pt;width:352.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" filled="f" stroked="f">
                <v:textbox>
                  <w:txbxContent>
                    <w:p w14:paraId="61D4E118" w14:textId="77777777" w:rsidR="000379E8" w:rsidRPr="009969DA" w:rsidRDefault="003A3A5E" w:rsidP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</w:pPr>
                      <w:r w:rsidRPr="009969DA"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 wp14:anchorId="1E8FFC22" wp14:editId="4D5107CA">
                <wp:simplePos x="0" y="0"/>
                <wp:positionH relativeFrom="column">
                  <wp:posOffset>2199640</wp:posOffset>
                </wp:positionH>
                <wp:positionV relativeFrom="paragraph">
                  <wp:posOffset>5890895</wp:posOffset>
                </wp:positionV>
                <wp:extent cx="4434205" cy="2466975"/>
                <wp:effectExtent l="0" t="0" r="4445" b="9525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2466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2EB5F8" id="Rectangle 67" o:spid="_x0000_s1026" style="position:absolute;margin-left:173.2pt;margin-top:463.85pt;width:349.15pt;height:194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" fillcolor="white [3212]" stroked="f"/>
            </w:pict>
          </mc:Fallback>
        </mc:AlternateContent>
      </w:r>
      <w:r w:rsidR="00156EAA" w:rsidRPr="00EA5CB4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CE00FC2" wp14:editId="30F6A5C7">
                <wp:simplePos x="0" y="0"/>
                <wp:positionH relativeFrom="column">
                  <wp:posOffset>62230</wp:posOffset>
                </wp:positionH>
                <wp:positionV relativeFrom="paragraph">
                  <wp:posOffset>-123825</wp:posOffset>
                </wp:positionV>
                <wp:extent cx="5819775" cy="579755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57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98BD43" w14:textId="67F95293" w:rsidR="00156EAA" w:rsidRDefault="00672D61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F91A50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818 213 3782</w:t>
                            </w:r>
                            <w:r w:rsidR="003A3A5E"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15EC0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hyperlink r:id="rId16" w:history="1">
                              <w:r w:rsidR="00F91A50"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  <w:lang w:val="en-US"/>
                                </w:rPr>
                                <w:t>beribakdanko@gmail.com</w:t>
                              </w:r>
                            </w:hyperlink>
                          </w:p>
                          <w:p w14:paraId="47CA3190" w14:textId="07BF7890" w:rsidR="00672D61" w:rsidRPr="003A3A5E" w:rsidRDefault="00C15EC0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17" w:history="1">
                              <w:r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  <w:lang w:val="en-US"/>
                                </w:rPr>
                                <w:t>https://github.com/beri</w:t>
                              </w:r>
                              <w:r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  <w:lang w:val="en-US"/>
                                </w:rPr>
                                <w:t>b</w:t>
                              </w:r>
                              <w:r w:rsidRPr="00A518B3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  <w:lang w:val="en-US"/>
                                </w:rPr>
                                <w:t>ak</w:t>
                              </w:r>
                            </w:hyperlink>
                            <w:r w:rsidR="00156EAA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="003C3877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00FC2" id="Text Box 7" o:spid="_x0000_s1032" type="#_x0000_t202" style="position:absolute;margin-left:4.9pt;margin-top:-9.75pt;width:458.25pt;height:45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" filled="f" stroked="f">
                <v:textbox>
                  <w:txbxContent>
                    <w:p w14:paraId="3C98BD43" w14:textId="67F95293" w:rsidR="00156EAA" w:rsidRDefault="00672D61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</w:pP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F91A50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818 213 3782</w:t>
                      </w:r>
                      <w:r w:rsidR="003A3A5E"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15EC0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-</w:t>
                      </w: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hyperlink r:id="rId18" w:history="1">
                        <w:r w:rsidR="00F91A50" w:rsidRPr="00A518B3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  <w:lang w:val="en-US"/>
                          </w:rPr>
                          <w:t>beribakdanko@gmail.com</w:t>
                        </w:r>
                      </w:hyperlink>
                    </w:p>
                    <w:p w14:paraId="47CA3190" w14:textId="07BF7890" w:rsidR="00672D61" w:rsidRPr="003A3A5E" w:rsidRDefault="00C15EC0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</w:pPr>
                      <w:hyperlink r:id="rId19" w:history="1">
                        <w:r w:rsidRPr="00A518B3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  <w:lang w:val="en-US"/>
                          </w:rPr>
                          <w:t>https://github.com/beri</w:t>
                        </w:r>
                        <w:r w:rsidRPr="00A518B3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  <w:lang w:val="en-US"/>
                          </w:rPr>
                          <w:t>b</w:t>
                        </w:r>
                        <w:r w:rsidRPr="00A518B3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  <w:lang w:val="en-US"/>
                          </w:rPr>
                          <w:t>ak</w:t>
                        </w:r>
                      </w:hyperlink>
                      <w:r w:rsidR="00156EAA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-</w:t>
                      </w:r>
                      <w:r w:rsidR="003C3877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56EAA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DB5A536" wp14:editId="7C8A77D2">
                <wp:simplePos x="0" y="0"/>
                <wp:positionH relativeFrom="column">
                  <wp:posOffset>104775</wp:posOffset>
                </wp:positionH>
                <wp:positionV relativeFrom="paragraph">
                  <wp:posOffset>-638175</wp:posOffset>
                </wp:positionV>
                <wp:extent cx="5742940" cy="695325"/>
                <wp:effectExtent l="0" t="0" r="0" b="9525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212D2B" w14:textId="02093A0B" w:rsidR="00F629E5" w:rsidRPr="003A3A5E" w:rsidRDefault="003C3877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  <w:t xml:space="preserve">Danko </w:t>
                            </w:r>
                            <w:proofErr w:type="spellStart"/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  <w:t>Beriba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5A536" id="Text Box 5" o:spid="_x0000_s1033" type="#_x0000_t202" style="position:absolute;margin-left:8.25pt;margin-top:-50.25pt;width:452.2pt;height:54.7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" filled="f" stroked="f">
                <v:textbox>
                  <w:txbxContent>
                    <w:p w14:paraId="5E212D2B" w14:textId="02093A0B" w:rsidR="00F629E5" w:rsidRPr="003A3A5E" w:rsidRDefault="003C3877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  <w:t xml:space="preserve">Danko </w:t>
                      </w:r>
                      <w:proofErr w:type="spellStart"/>
                      <w:r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  <w:t>Beriba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C3A6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 wp14:anchorId="67A7119D" wp14:editId="04C86C97">
                <wp:simplePos x="0" y="0"/>
                <wp:positionH relativeFrom="column">
                  <wp:posOffset>2200275</wp:posOffset>
                </wp:positionH>
                <wp:positionV relativeFrom="paragraph">
                  <wp:posOffset>647700</wp:posOffset>
                </wp:positionV>
                <wp:extent cx="4434205" cy="5086350"/>
                <wp:effectExtent l="0" t="0" r="4445" b="0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5086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D9CD46" w14:textId="77777777" w:rsidR="001C3A62" w:rsidRDefault="001C3A62" w:rsidP="001C3A6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A7119D" id="Rectangle 66" o:spid="_x0000_s1034" style="position:absolute;margin-left:173.25pt;margin-top:51pt;width:349.15pt;height:400.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" fillcolor="white [3212]" stroked="f">
                <v:textbox>
                  <w:txbxContent>
                    <w:p w14:paraId="3ED9CD46" w14:textId="77777777" w:rsidR="001C3A62" w:rsidRDefault="001C3A62" w:rsidP="001C3A6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3203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108CB4C" wp14:editId="2D97D5AF">
                <wp:simplePos x="0" y="0"/>
                <wp:positionH relativeFrom="column">
                  <wp:posOffset>2152650</wp:posOffset>
                </wp:positionH>
                <wp:positionV relativeFrom="paragraph">
                  <wp:posOffset>581025</wp:posOffset>
                </wp:positionV>
                <wp:extent cx="4476750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CFD691" w14:textId="2FF5E9F2" w:rsidR="00672D61" w:rsidRPr="0039040A" w:rsidRDefault="009969DA" w:rsidP="006E07CE">
                            <w:pPr>
                              <w:rPr>
                                <w:rFonts w:ascii="Open Sans Semibold" w:hAnsi="Open Sans Semibold" w:cs="Open Sans Semibold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9040A">
                              <w:rPr>
                                <w:rFonts w:ascii="Open Sans Semibold" w:hAnsi="Open Sans Semibold" w:cs="Open Sans Semibold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08CB4C" id="Text Box 8" o:spid="_x0000_s1035" type="#_x0000_t202" style="position:absolute;margin-left:169.5pt;margin-top:45.75pt;width:352.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" filled="f" stroked="f">
                <v:textbox>
                  <w:txbxContent>
                    <w:p w14:paraId="48CFD691" w14:textId="2FF5E9F2" w:rsidR="00672D61" w:rsidRPr="0039040A" w:rsidRDefault="009969DA" w:rsidP="006E07CE">
                      <w:pPr>
                        <w:rPr>
                          <w:rFonts w:ascii="Open Sans Semibold" w:hAnsi="Open Sans Semibold" w:cs="Open Sans Semibold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r w:rsidRPr="0039040A">
                        <w:rPr>
                          <w:rFonts w:ascii="Open Sans Semibold" w:hAnsi="Open Sans Semibold" w:cs="Open Sans Semibold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3203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DF7679B" wp14:editId="67116582">
                <wp:simplePos x="0" y="0"/>
                <wp:positionH relativeFrom="column">
                  <wp:posOffset>-733425</wp:posOffset>
                </wp:positionH>
                <wp:positionV relativeFrom="paragraph">
                  <wp:posOffset>2428875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C113B" w14:textId="06B8E441" w:rsidR="008822E9" w:rsidRPr="00C32032" w:rsidRDefault="00C32032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  <w:t xml:space="preserve">TECHNICAL </w:t>
                            </w:r>
                            <w:r w:rsidR="003A3A5E" w:rsidRPr="00C32032"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F7679B" id="Text Box 32" o:spid="_x0000_s1036" type="#_x0000_t202" style="position:absolute;margin-left:-57.75pt;margin-top:191.2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" filled="f" stroked="f">
                <v:textbox>
                  <w:txbxContent>
                    <w:p w14:paraId="01FC113B" w14:textId="06B8E441" w:rsidR="008822E9" w:rsidRPr="00C32032" w:rsidRDefault="00C32032">
                      <w:pPr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  <w:t xml:space="preserve">TECHNICAL </w:t>
                      </w:r>
                      <w:r w:rsidR="003A3A5E" w:rsidRPr="00C32032"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C3203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 wp14:anchorId="647DC511" wp14:editId="06A9F634">
                <wp:simplePos x="0" y="0"/>
                <wp:positionH relativeFrom="column">
                  <wp:posOffset>-685800</wp:posOffset>
                </wp:positionH>
                <wp:positionV relativeFrom="paragraph">
                  <wp:posOffset>2476500</wp:posOffset>
                </wp:positionV>
                <wp:extent cx="2690495" cy="3257550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32575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E64146" w14:textId="77777777" w:rsidR="00C32032" w:rsidRDefault="00C32032" w:rsidP="00C32032">
                            <w:pPr>
                              <w:spacing w:after="0" w:line="240" w:lineRule="auto"/>
                              <w:rPr>
                                <w:rFonts w:ascii="Helvetica" w:hAnsi="Helvetica" w:cstheme="minorHAnsi"/>
                              </w:rPr>
                            </w:pPr>
                          </w:p>
                          <w:p w14:paraId="22CF28EF" w14:textId="77777777" w:rsidR="00C32032" w:rsidRPr="00464DE2" w:rsidRDefault="00C32032" w:rsidP="00C3203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</w:p>
                          <w:p w14:paraId="080F4EA9" w14:textId="00621BE4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Languages: </w:t>
                            </w:r>
                            <w:proofErr w:type="spellStart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Javascript</w:t>
                            </w:r>
                            <w:proofErr w:type="spellEnd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, Ruby, HTML5, CSS3, SASS</w:t>
                            </w:r>
                          </w:p>
                          <w:p w14:paraId="69F8041E" w14:textId="77777777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</w:p>
                          <w:p w14:paraId="72178AAD" w14:textId="4851174F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Frameworks: ReactJS, Ruby on Rails</w:t>
                            </w:r>
                          </w:p>
                          <w:p w14:paraId="52D58B0D" w14:textId="77777777" w:rsidR="00C32032" w:rsidRPr="00464DE2" w:rsidRDefault="00C32032" w:rsidP="003C3877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</w:p>
                          <w:p w14:paraId="62C14AE5" w14:textId="2625DB02" w:rsidR="00C32032" w:rsidRPr="00464DE2" w:rsidRDefault="00C32032" w:rsidP="003C3877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proofErr w:type="spellStart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Librarys</w:t>
                            </w:r>
                            <w:proofErr w:type="spellEnd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: Twitter-Bootstrap, Redux, React-Bootstrap</w:t>
                            </w:r>
                          </w:p>
                          <w:p w14:paraId="513A866B" w14:textId="77777777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Database: PostgreSQL</w:t>
                            </w: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2EE76FC6" w14:textId="77777777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</w:p>
                          <w:p w14:paraId="480171E6" w14:textId="45194082" w:rsidR="00C32032" w:rsidRPr="00464DE2" w:rsidRDefault="00C32032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Deployment: Heroku</w:t>
                            </w:r>
                          </w:p>
                          <w:p w14:paraId="74CC8DDF" w14:textId="77777777" w:rsidR="003C3877" w:rsidRPr="00464DE2" w:rsidRDefault="003C3877" w:rsidP="003C3877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</w:p>
                          <w:p w14:paraId="1BE592B9" w14:textId="7FB7C4AF" w:rsidR="00C32032" w:rsidRPr="00464DE2" w:rsidRDefault="00C32032" w:rsidP="003C3877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Technical toolbox: Node.js, Git, </w:t>
                            </w:r>
                            <w:proofErr w:type="spellStart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Github</w:t>
                            </w:r>
                            <w:proofErr w:type="spellEnd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, Bash/Shell, </w:t>
                            </w:r>
                            <w:proofErr w:type="spellStart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Figma</w:t>
                            </w:r>
                            <w:proofErr w:type="spellEnd"/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>, Scrum, Webpack, NPM, Yarn, Babel, REST 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7DC511" id="Rectangle 69" o:spid="_x0000_s1037" style="position:absolute;margin-left:-54pt;margin-top:195pt;width:211.85pt;height:256.5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" fillcolor="white [3201]" stroked="f" strokeweight="1pt">
                <v:textbox>
                  <w:txbxContent>
                    <w:p w14:paraId="3AE64146" w14:textId="77777777" w:rsidR="00C32032" w:rsidRDefault="00C32032" w:rsidP="00C32032">
                      <w:pPr>
                        <w:spacing w:after="0" w:line="240" w:lineRule="auto"/>
                        <w:rPr>
                          <w:rFonts w:ascii="Helvetica" w:hAnsi="Helvetica" w:cstheme="minorHAnsi"/>
                        </w:rPr>
                      </w:pPr>
                    </w:p>
                    <w:p w14:paraId="22CF28EF" w14:textId="77777777" w:rsidR="00C32032" w:rsidRPr="00464DE2" w:rsidRDefault="00C32032" w:rsidP="00C3203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</w:p>
                    <w:p w14:paraId="080F4EA9" w14:textId="00621BE4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Languages: </w:t>
                      </w:r>
                      <w:proofErr w:type="spellStart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Javascript</w:t>
                      </w:r>
                      <w:proofErr w:type="spellEnd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, Ruby, HTML5, CSS3, SASS</w:t>
                      </w:r>
                    </w:p>
                    <w:p w14:paraId="69F8041E" w14:textId="77777777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</w:p>
                    <w:p w14:paraId="72178AAD" w14:textId="4851174F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Frameworks: ReactJS, Ruby on Rails</w:t>
                      </w:r>
                    </w:p>
                    <w:p w14:paraId="52D58B0D" w14:textId="77777777" w:rsidR="00C32032" w:rsidRPr="00464DE2" w:rsidRDefault="00C32032" w:rsidP="003C3877">
                      <w:pPr>
                        <w:spacing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</w:p>
                    <w:p w14:paraId="62C14AE5" w14:textId="2625DB02" w:rsidR="00C32032" w:rsidRPr="00464DE2" w:rsidRDefault="00C32032" w:rsidP="003C3877">
                      <w:pPr>
                        <w:spacing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proofErr w:type="spellStart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Librarys</w:t>
                      </w:r>
                      <w:proofErr w:type="spellEnd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: Twitter-Bootstrap, Redux, React-Bootstrap</w:t>
                      </w:r>
                    </w:p>
                    <w:p w14:paraId="513A866B" w14:textId="77777777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Database: PostgreSQL</w:t>
                      </w: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ab/>
                      </w:r>
                    </w:p>
                    <w:p w14:paraId="2EE76FC6" w14:textId="77777777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</w:p>
                    <w:p w14:paraId="480171E6" w14:textId="45194082" w:rsidR="00C32032" w:rsidRPr="00464DE2" w:rsidRDefault="00C32032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Deployment: Heroku</w:t>
                      </w:r>
                    </w:p>
                    <w:p w14:paraId="74CC8DDF" w14:textId="77777777" w:rsidR="003C3877" w:rsidRPr="00464DE2" w:rsidRDefault="003C3877" w:rsidP="003C3877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</w:p>
                    <w:p w14:paraId="1BE592B9" w14:textId="7FB7C4AF" w:rsidR="00C32032" w:rsidRPr="00464DE2" w:rsidRDefault="00C32032" w:rsidP="003C3877">
                      <w:pPr>
                        <w:spacing w:line="240" w:lineRule="auto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Technical toolbox: Node.js, Git, </w:t>
                      </w:r>
                      <w:proofErr w:type="spellStart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Github</w:t>
                      </w:r>
                      <w:proofErr w:type="spellEnd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, Bash/Shell, </w:t>
                      </w:r>
                      <w:proofErr w:type="spellStart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Figma</w:t>
                      </w:r>
                      <w:proofErr w:type="spellEnd"/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>, Scrum, Webpack, NPM, Yarn, Babel, REST API</w:t>
                      </w:r>
                    </w:p>
                  </w:txbxContent>
                </v:textbox>
              </v:rect>
            </w:pict>
          </mc:Fallback>
        </mc:AlternateContent>
      </w:r>
      <w:r w:rsidR="00C3203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EFC651" wp14:editId="06A6CCF5">
                <wp:simplePos x="0" y="0"/>
                <wp:positionH relativeFrom="column">
                  <wp:posOffset>-638175</wp:posOffset>
                </wp:positionH>
                <wp:positionV relativeFrom="paragraph">
                  <wp:posOffset>723900</wp:posOffset>
                </wp:positionV>
                <wp:extent cx="2567940" cy="1428750"/>
                <wp:effectExtent l="0" t="0" r="0" b="0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F29EE4" w14:textId="77777777" w:rsidR="005E1686" w:rsidRPr="00464DE2" w:rsidRDefault="005E1686" w:rsidP="005E1686">
                            <w:pPr>
                              <w:spacing w:before="180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</w:pPr>
                            <w:r w:rsidRPr="00464DE2"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</w:rPr>
                              <w:t xml:space="preserve">I am a junior developer, with one year of experience and strong knowledge of modern frameworks and libraries. Capable of building, deploying and maintaining web applications and static/dynamic websites. </w:t>
                            </w:r>
                          </w:p>
                          <w:p w14:paraId="34D33F0A" w14:textId="7BBF6E2D" w:rsidR="000379E8" w:rsidRPr="000159C3" w:rsidRDefault="000379E8" w:rsidP="005E1686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FC651" id="Text Box 31" o:spid="_x0000_s1038" type="#_x0000_t202" style="position:absolute;margin-left:-50.25pt;margin-top:57pt;width:202.2pt;height:112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" filled="f" stroked="f">
                <v:textbox>
                  <w:txbxContent>
                    <w:p w14:paraId="79F29EE4" w14:textId="77777777" w:rsidR="005E1686" w:rsidRPr="00464DE2" w:rsidRDefault="005E1686" w:rsidP="005E1686">
                      <w:pPr>
                        <w:spacing w:before="180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</w:pPr>
                      <w:r w:rsidRPr="00464DE2">
                        <w:rPr>
                          <w:rFonts w:ascii="Open Sans Light" w:hAnsi="Open Sans Light" w:cs="Open Sans Light"/>
                          <w:color w:val="404040" w:themeColor="text1" w:themeTint="BF"/>
                        </w:rPr>
                        <w:t xml:space="preserve">I am a junior developer, with one year of experience and strong knowledge of modern frameworks and libraries. Capable of building, deploying and maintaining web applications and static/dynamic websites. </w:t>
                      </w:r>
                    </w:p>
                    <w:p w14:paraId="34D33F0A" w14:textId="7BBF6E2D" w:rsidR="000379E8" w:rsidRPr="000159C3" w:rsidRDefault="000379E8" w:rsidP="005E1686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2032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 wp14:anchorId="485E4507" wp14:editId="70CC879D">
                <wp:simplePos x="0" y="0"/>
                <wp:positionH relativeFrom="column">
                  <wp:posOffset>-685800</wp:posOffset>
                </wp:positionH>
                <wp:positionV relativeFrom="paragraph">
                  <wp:posOffset>647700</wp:posOffset>
                </wp:positionV>
                <wp:extent cx="2690495" cy="1562100"/>
                <wp:effectExtent l="0" t="0" r="0" b="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1562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5C5C69" id="Rectangle 68" o:spid="_x0000_s1026" style="position:absolute;margin-left:-54pt;margin-top:51pt;width:211.85pt;height:123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" fillcolor="white [3212]" stroked="f"/>
            </w:pict>
          </mc:Fallback>
        </mc:AlternateContent>
      </w:r>
      <w:r w:rsidR="005E1686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8C5DF10" wp14:editId="054EEE65">
                <wp:simplePos x="0" y="0"/>
                <wp:positionH relativeFrom="column">
                  <wp:posOffset>-742950</wp:posOffset>
                </wp:positionH>
                <wp:positionV relativeFrom="paragraph">
                  <wp:posOffset>581025</wp:posOffset>
                </wp:positionV>
                <wp:extent cx="2710815" cy="304800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0C9E51" w14:textId="12BE91C9" w:rsidR="000379E8" w:rsidRPr="005E1686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E1686">
                              <w:rPr>
                                <w:rFonts w:ascii="Open Sans Semibold" w:hAnsi="Open Sans Semibold" w:cs="Open Sans Semibold"/>
                                <w:color w:val="2D2D2D"/>
                                <w:sz w:val="28"/>
                                <w:szCs w:val="28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C5DF10" id="Text Box 30" o:spid="_x0000_s1039" type="#_x0000_t202" style="position:absolute;margin-left:-58.5pt;margin-top:45.75pt;width:213.45pt;height:2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" filled="f" stroked="f">
                <v:textbox>
                  <w:txbxContent>
                    <w:p w14:paraId="3C0C9E51" w14:textId="12BE91C9" w:rsidR="000379E8" w:rsidRPr="005E1686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</w:pPr>
                      <w:r w:rsidRPr="005E1686">
                        <w:rPr>
                          <w:rFonts w:ascii="Open Sans Semibold" w:hAnsi="Open Sans Semibold" w:cs="Open Sans Semibold"/>
                          <w:color w:val="2D2D2D"/>
                          <w:sz w:val="28"/>
                          <w:szCs w:val="28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E633B0" w:rsidRPr="00EA5CB4">
        <w:rPr>
          <w:noProof/>
          <w:color w:val="19A698"/>
          <w:lang w:val="en-US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76A952B9" wp14:editId="525DA85C">
                <wp:simplePos x="0" y="0"/>
                <wp:positionH relativeFrom="margin">
                  <wp:posOffset>-909955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52B438" id="Rectangle 61" o:spid="_x0000_s1026" style="position:absolute;margin-left:-71.6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" fillcolor="#f3f3f3" stroked="f">
                <w10:wrap anchorx="margin"/>
              </v:rect>
            </w:pict>
          </mc:Fallback>
        </mc:AlternateConten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521EE"/>
    <w:multiLevelType w:val="hybridMultilevel"/>
    <w:tmpl w:val="DA0C9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71DBA"/>
    <w:multiLevelType w:val="hybridMultilevel"/>
    <w:tmpl w:val="45820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C16D60"/>
    <w:multiLevelType w:val="hybridMultilevel"/>
    <w:tmpl w:val="493AA46E"/>
    <w:lvl w:ilvl="0" w:tplc="FFFFFFFF">
      <w:start w:val="1"/>
      <w:numFmt w:val="bullet"/>
      <w:lvlText w:val=""/>
      <w:lvlJc w:val="left"/>
      <w:pPr>
        <w:tabs>
          <w:tab w:val="num" w:pos="720"/>
        </w:tabs>
        <w:ind w:left="720" w:hanging="432"/>
      </w:pPr>
      <w:rPr>
        <w:rFonts w:ascii="Wingdings" w:hAnsi="Wingdings" w:hint="default"/>
        <w:b w:val="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D72BD"/>
    <w:multiLevelType w:val="hybridMultilevel"/>
    <w:tmpl w:val="7444D1CE"/>
    <w:lvl w:ilvl="0" w:tplc="48E4B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33501"/>
    <w:rsid w:val="00156EAA"/>
    <w:rsid w:val="001B0A2E"/>
    <w:rsid w:val="001C3A62"/>
    <w:rsid w:val="00221A72"/>
    <w:rsid w:val="00275729"/>
    <w:rsid w:val="002925FE"/>
    <w:rsid w:val="002B29DE"/>
    <w:rsid w:val="002B38C2"/>
    <w:rsid w:val="002D0534"/>
    <w:rsid w:val="002D233A"/>
    <w:rsid w:val="002E78E9"/>
    <w:rsid w:val="0039040A"/>
    <w:rsid w:val="003A3A5E"/>
    <w:rsid w:val="003C3877"/>
    <w:rsid w:val="003C4C19"/>
    <w:rsid w:val="003D0F63"/>
    <w:rsid w:val="00464DE2"/>
    <w:rsid w:val="004936C1"/>
    <w:rsid w:val="005004F2"/>
    <w:rsid w:val="00522A4B"/>
    <w:rsid w:val="00555419"/>
    <w:rsid w:val="00571F0C"/>
    <w:rsid w:val="005C07E3"/>
    <w:rsid w:val="005E1686"/>
    <w:rsid w:val="00672D61"/>
    <w:rsid w:val="006E07CE"/>
    <w:rsid w:val="00714B7F"/>
    <w:rsid w:val="007E6441"/>
    <w:rsid w:val="007F5AA7"/>
    <w:rsid w:val="00842A93"/>
    <w:rsid w:val="00873349"/>
    <w:rsid w:val="008822E9"/>
    <w:rsid w:val="008D2A86"/>
    <w:rsid w:val="00902641"/>
    <w:rsid w:val="00946063"/>
    <w:rsid w:val="009969DA"/>
    <w:rsid w:val="009A26FA"/>
    <w:rsid w:val="009B2651"/>
    <w:rsid w:val="009D306D"/>
    <w:rsid w:val="00A91FB8"/>
    <w:rsid w:val="00B113AA"/>
    <w:rsid w:val="00C15EC0"/>
    <w:rsid w:val="00C17AAA"/>
    <w:rsid w:val="00C32032"/>
    <w:rsid w:val="00CA1786"/>
    <w:rsid w:val="00CB45FC"/>
    <w:rsid w:val="00CE7E99"/>
    <w:rsid w:val="00D72B62"/>
    <w:rsid w:val="00D82638"/>
    <w:rsid w:val="00E01E28"/>
    <w:rsid w:val="00E633B0"/>
    <w:rsid w:val="00EA5CB4"/>
    <w:rsid w:val="00F32DA5"/>
    <w:rsid w:val="00F350DF"/>
    <w:rsid w:val="00F4413B"/>
    <w:rsid w:val="00F629E5"/>
    <w:rsid w:val="00F91A50"/>
    <w:rsid w:val="00FE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4:docId w14:val="3662EE0A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69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69D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6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1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tnow.herokuapp.com" TargetMode="External"/><Relationship Id="rId13" Type="http://schemas.openxmlformats.org/officeDocument/2006/relationships/hyperlink" Target="https://github.com/khoa165/petNow" TargetMode="External"/><Relationship Id="rId18" Type="http://schemas.openxmlformats.org/officeDocument/2006/relationships/hyperlink" Target="mailto:beribakdanko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github.com/khoa165/petNow" TargetMode="External"/><Relationship Id="rId12" Type="http://schemas.openxmlformats.org/officeDocument/2006/relationships/hyperlink" Target="https://petnow.herokuapp.com" TargetMode="External"/><Relationship Id="rId17" Type="http://schemas.openxmlformats.org/officeDocument/2006/relationships/hyperlink" Target="https://github.com/beriba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beribakdanko@gmail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petnow.herokuapp.com" TargetMode="External"/><Relationship Id="rId11" Type="http://schemas.openxmlformats.org/officeDocument/2006/relationships/hyperlink" Target="https://github.com/khoa165/petNow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khoa165/buddyup" TargetMode="External"/><Relationship Id="rId10" Type="http://schemas.openxmlformats.org/officeDocument/2006/relationships/hyperlink" Target="https://petnow.herokuapp.com" TargetMode="External"/><Relationship Id="rId19" Type="http://schemas.openxmlformats.org/officeDocument/2006/relationships/hyperlink" Target="https://github.com/beriba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hoa165/petNow" TargetMode="External"/><Relationship Id="rId14" Type="http://schemas.openxmlformats.org/officeDocument/2006/relationships/hyperlink" Target="https://github.com/khoa165/buddyu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D0DD9-3429-41D4-B3CC-5A77C135E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 </cp:lastModifiedBy>
  <cp:revision>25</cp:revision>
  <dcterms:created xsi:type="dcterms:W3CDTF">2018-09-26T10:26:00Z</dcterms:created>
  <dcterms:modified xsi:type="dcterms:W3CDTF">2019-11-12T01:01:00Z</dcterms:modified>
</cp:coreProperties>
</file>